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a51bd9aa89996b39d9da2a0862f707e3b87580"/>
      <w:r>
        <w:rPr>
          <w:b/>
        </w:rPr>
        <w:t xml:space="preserve">ПРОТОКОЛ ЕЛЕКТРОННОГО АУКЦІОНУ № BSE001-UA-20220721-4100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4005631-2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ОДЕСЬКА МИТНИЦ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ерший митний аукціон з продажу товару "Обладнання для промислової переробки м'яса птиці"</w:t>
      </w:r>
    </w:p>
    <w:p>
      <w:pPr>
        <w:numPr>
          <w:ilvl w:val="0"/>
          <w:numId w:val="1001"/>
        </w:numPr>
        <w:pStyle w:val="Compact"/>
      </w:pPr>
      <w:r>
        <w:t xml:space="preserve">Перший митний аукціон з продажу товару "Обладнання для промислової переробки м'яса птиці"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11 925,18 грн, у тому числі ПДВ</w:t>
      </w:r>
      <w:r>
        <w:t xml:space="preserve"> </w:t>
      </w:r>
      <w:r>
        <w:t xml:space="preserve">85 320,8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5 596,2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4.08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ОДЕСЬКА МИТНИЦЯ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10:12:10Z</dcterms:created>
  <dcterms:modified xsi:type="dcterms:W3CDTF">2024-05-18T10:1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